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EC3A7A" w14:textId="2387C9E7" w:rsidR="0083434A" w:rsidRDefault="000E73FC" w:rsidP="0083434A">
      <w:pPr>
        <w:ind w:left="-709"/>
      </w:pPr>
      <w:r>
        <w:rPr>
          <w:noProof/>
        </w:rPr>
        <w:drawing>
          <wp:inline distT="0" distB="0" distL="0" distR="0" wp14:anchorId="042DC451" wp14:editId="27A4FF34">
            <wp:extent cx="6774873" cy="9604334"/>
            <wp:effectExtent l="0" t="0" r="698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7850" cy="9622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E696F" w14:textId="16DA47A5" w:rsidR="00CF4D5F" w:rsidRDefault="00CF4D5F" w:rsidP="00CF4D5F">
      <w:r>
        <w:lastRenderedPageBreak/>
        <w:t>1)</w:t>
      </w:r>
    </w:p>
    <w:p w14:paraId="4EFB55CA" w14:textId="431C90DA" w:rsidR="00CF4D5F" w:rsidRDefault="00CF4D5F" w:rsidP="00CF4D5F">
      <w:r>
        <w:t xml:space="preserve">Pour maintenir </w:t>
      </w:r>
      <w:r w:rsidR="006E30ED">
        <w:t>une température corporelle constance, le corp brûle de l’énergie pour fournier de la chaleur, évacue le surplus de température grâce à la transpiration, et sera aidé par les vêtements qui retiendrons une partie de l’énergie.</w:t>
      </w:r>
    </w:p>
    <w:p w14:paraId="34C5C0C8" w14:textId="68DC1E61" w:rsidR="00CF4D5F" w:rsidRDefault="00CF4D5F"/>
    <w:p w14:paraId="5F8669AB" w14:textId="4CF6C53B" w:rsidR="006E30ED" w:rsidRDefault="006E30ED">
      <w:r>
        <w:t>2)</w:t>
      </w:r>
    </w:p>
    <w:p w14:paraId="31F933BD" w14:textId="4042A231" w:rsidR="009049D7" w:rsidRDefault="009049D7"/>
    <w:p w14:paraId="5755050C" w14:textId="6196B5E4" w:rsidR="009049D7" w:rsidRDefault="009049D7">
      <w:r>
        <w:t>Je calcule el métabolisme de Léa :</w:t>
      </w:r>
    </w:p>
    <w:p w14:paraId="6DCCC750" w14:textId="77777777" w:rsidR="009049D7" w:rsidRDefault="009049D7"/>
    <w:p w14:paraId="742AF989" w14:textId="2EECA9A2" w:rsidR="006E30ED" w:rsidRDefault="0026773B">
      <w:r>
        <w:t>MB=9,740P+172,9T-4,737A+667,051</w:t>
      </w:r>
    </w:p>
    <w:p w14:paraId="48346686" w14:textId="223FB1C8" w:rsidR="0026773B" w:rsidRDefault="00F70AC5">
      <w:r>
        <w:t>P=57kg</w:t>
      </w:r>
    </w:p>
    <w:p w14:paraId="009414C9" w14:textId="26616449" w:rsidR="00F70AC5" w:rsidRDefault="00F70AC5">
      <w:r>
        <w:t>T=162cm</w:t>
      </w:r>
    </w:p>
    <w:p w14:paraId="01510869" w14:textId="687ADA9C" w:rsidR="00F70AC5" w:rsidRDefault="00F70AC5">
      <w:r>
        <w:t>A=17</w:t>
      </w:r>
    </w:p>
    <w:p w14:paraId="4C2187EF" w14:textId="3D68BFEE" w:rsidR="00F70AC5" w:rsidRDefault="00F70AC5"/>
    <w:p w14:paraId="6D6F5EB2" w14:textId="33A36C39" w:rsidR="00F70AC5" w:rsidRDefault="00F70AC5">
      <w:r>
        <w:t>MB=9,740*P+172,9*T-4,737*A+667,051</w:t>
      </w:r>
    </w:p>
    <w:p w14:paraId="5492139B" w14:textId="19494048" w:rsidR="00F70AC5" w:rsidRDefault="00F70AC5">
      <w:r>
        <w:t>MB= 9</w:t>
      </w:r>
      <w:r w:rsidR="009049D7">
        <w:t>.</w:t>
      </w:r>
      <w:r>
        <w:t>740*57+172</w:t>
      </w:r>
      <w:r w:rsidR="009049D7">
        <w:t>.</w:t>
      </w:r>
      <w:r>
        <w:t>9*162</w:t>
      </w:r>
      <w:r w:rsidR="009049D7">
        <w:t>-4.737*17+667.051</w:t>
      </w:r>
    </w:p>
    <w:p w14:paraId="2A33BF6F" w14:textId="4F9D811F" w:rsidR="009049D7" w:rsidRDefault="009049D7">
      <w:r>
        <w:t>MB=</w:t>
      </w:r>
      <w:r w:rsidRPr="009049D7">
        <w:t xml:space="preserve"> </w:t>
      </w:r>
      <w:r w:rsidRPr="009049D7">
        <w:t>29151.502</w:t>
      </w:r>
      <w:r>
        <w:t xml:space="preserve"> cal</w:t>
      </w:r>
    </w:p>
    <w:p w14:paraId="686F568E" w14:textId="64073FF2" w:rsidR="009049D7" w:rsidRDefault="009049D7"/>
    <w:p w14:paraId="052D18BC" w14:textId="1143FF86" w:rsidR="009049D7" w:rsidRDefault="009049D7">
      <w:r>
        <w:t>Je calcule la dépense énergétique globale :</w:t>
      </w:r>
    </w:p>
    <w:p w14:paraId="78AE684E" w14:textId="7032568D" w:rsidR="009049D7" w:rsidRDefault="009049D7">
      <w:r>
        <w:t>D</w:t>
      </w:r>
      <w:r w:rsidR="00672388">
        <w:t>E</w:t>
      </w:r>
      <w:r>
        <w:t>=MB*1.</w:t>
      </w:r>
      <w:r w:rsidR="00672388">
        <w:t>725</w:t>
      </w:r>
    </w:p>
    <w:p w14:paraId="4CBBFE6C" w14:textId="3C8FD0C6" w:rsidR="009049D7" w:rsidRDefault="00672388">
      <w:r>
        <w:t>DE=</w:t>
      </w:r>
      <w:r w:rsidRPr="00672388">
        <w:t>50286.340950000005</w:t>
      </w:r>
    </w:p>
    <w:p w14:paraId="7C3D603F" w14:textId="77777777" w:rsidR="00672388" w:rsidRDefault="00672388"/>
    <w:p w14:paraId="654E7360" w14:textId="1A33FA00" w:rsidR="009049D7" w:rsidRDefault="009049D7">
      <w:r>
        <w:t>3)</w:t>
      </w:r>
    </w:p>
    <w:p w14:paraId="570A9B5B" w14:textId="43401E31" w:rsidR="009049D7" w:rsidRDefault="0078043C">
      <w:r>
        <w:t xml:space="preserve">Calories apportées par le menu de Léa : </w:t>
      </w:r>
      <w:r w:rsidRPr="0078043C">
        <w:t>2</w:t>
      </w:r>
      <w:r>
        <w:t xml:space="preserve"> </w:t>
      </w:r>
      <w:r w:rsidRPr="0078043C">
        <w:t>600</w:t>
      </w:r>
      <w:r>
        <w:t> </w:t>
      </w:r>
      <w:r w:rsidRPr="0078043C">
        <w:t>000</w:t>
      </w:r>
      <w:r>
        <w:t xml:space="preserve"> cal</w:t>
      </w:r>
    </w:p>
    <w:p w14:paraId="0FC4282B" w14:textId="40864489" w:rsidR="0078043C" w:rsidRDefault="0078043C">
      <w:r>
        <w:t xml:space="preserve">Calories dépensées par Léa : </w:t>
      </w:r>
      <w:r w:rsidRPr="00672388">
        <w:t>50</w:t>
      </w:r>
      <w:r>
        <w:t xml:space="preserve"> </w:t>
      </w:r>
      <w:r w:rsidRPr="00672388">
        <w:t>286.340950000005</w:t>
      </w:r>
      <w:r>
        <w:t xml:space="preserve"> cal</w:t>
      </w:r>
    </w:p>
    <w:p w14:paraId="2F54B336" w14:textId="06E24DB2" w:rsidR="0078043C" w:rsidRDefault="0078043C">
      <w:r>
        <w:t>Calories apportées</w:t>
      </w:r>
      <w:r>
        <w:t>&gt;</w:t>
      </w:r>
      <w:r w:rsidRPr="0078043C">
        <w:t xml:space="preserve"> </w:t>
      </w:r>
      <w:r>
        <w:t>Calories dépensées</w:t>
      </w:r>
    </w:p>
    <w:p w14:paraId="7A001455" w14:textId="473A6F3C" w:rsidR="0078043C" w:rsidRDefault="0078043C">
      <w:r>
        <w:t>Calories apportées</w:t>
      </w:r>
      <w:r>
        <w:t xml:space="preserve"> - </w:t>
      </w:r>
      <w:r>
        <w:t>Calories dépensées</w:t>
      </w:r>
      <w:r>
        <w:t xml:space="preserve"> = Calories restantes</w:t>
      </w:r>
    </w:p>
    <w:p w14:paraId="27CA2910" w14:textId="70312CD5" w:rsidR="0078043C" w:rsidRDefault="0078043C">
      <w:r>
        <w:t xml:space="preserve">Calories restantes = </w:t>
      </w:r>
      <w:r w:rsidRPr="0078043C">
        <w:t>2</w:t>
      </w:r>
      <w:r>
        <w:t> </w:t>
      </w:r>
      <w:r w:rsidRPr="0078043C">
        <w:t>600</w:t>
      </w:r>
      <w:r>
        <w:t xml:space="preserve"> </w:t>
      </w:r>
      <w:r w:rsidRPr="0078043C">
        <w:t>000</w:t>
      </w:r>
      <w:r>
        <w:t>-</w:t>
      </w:r>
      <w:r w:rsidRPr="00672388">
        <w:t>50</w:t>
      </w:r>
      <w:r>
        <w:t xml:space="preserve"> </w:t>
      </w:r>
      <w:r w:rsidRPr="00672388">
        <w:t>286.340950000005</w:t>
      </w:r>
    </w:p>
    <w:p w14:paraId="2991CAA9" w14:textId="2B1B17B7" w:rsidR="0078043C" w:rsidRDefault="0078043C">
      <w:r>
        <w:t xml:space="preserve">Calories restantes = </w:t>
      </w:r>
      <w:r w:rsidRPr="0078043C">
        <w:t>2</w:t>
      </w:r>
      <w:r w:rsidR="00807E67">
        <w:t xml:space="preserve"> </w:t>
      </w:r>
      <w:r w:rsidRPr="0078043C">
        <w:t>549</w:t>
      </w:r>
      <w:r w:rsidR="00807E67">
        <w:t xml:space="preserve"> </w:t>
      </w:r>
      <w:r w:rsidRPr="0078043C">
        <w:t>713.65905</w:t>
      </w:r>
      <w:r>
        <w:t xml:space="preserve"> cal</w:t>
      </w:r>
    </w:p>
    <w:p w14:paraId="49699E66" w14:textId="58452B79" w:rsidR="00807E67" w:rsidRDefault="00807E67"/>
    <w:p w14:paraId="70A1AE80" w14:textId="553EE5DC" w:rsidR="00AB2829" w:rsidRDefault="00AB2829">
      <w:r>
        <w:t>Léa prend du poids car elle as un apport supérieur à ses dépenses énergétiques. Si l’on regarde au niveau des aliments, elle a un déjeuné léger et un diner lourd, ce qui réduit la quantité de féculents brulées pendant la journée.</w:t>
      </w:r>
    </w:p>
    <w:p w14:paraId="588A7C5D" w14:textId="77777777" w:rsidR="00AB2829" w:rsidRDefault="00AB2829"/>
    <w:p w14:paraId="1F519E86" w14:textId="4147EBED" w:rsidR="00807E67" w:rsidRDefault="00807E67">
      <w:r>
        <w:t>Pour tenter de remédier à ce problème, Léa devrai ne pas prendre de collat</w:t>
      </w:r>
      <w:r w:rsidR="00AB2829">
        <w:t>i</w:t>
      </w:r>
      <w:r>
        <w:t>on, prendre un petit déjeuné un peu plus garni</w:t>
      </w:r>
      <w:r w:rsidR="00E7577E">
        <w:t xml:space="preserve">, par exemple </w:t>
      </w:r>
      <w:r w:rsidR="00E7577E">
        <w:t>un peu de confiture</w:t>
      </w:r>
      <w:r w:rsidR="00E7577E">
        <w:t xml:space="preserve"> sur la baguette mais aussi passer les clémentine</w:t>
      </w:r>
      <w:bookmarkStart w:id="0" w:name="_GoBack"/>
      <w:bookmarkEnd w:id="0"/>
      <w:r w:rsidR="00E7577E">
        <w:t>s de la collation matinale au petit déjeuné, histoire d’éviter des carences</w:t>
      </w:r>
      <w:r>
        <w:t>,</w:t>
      </w:r>
      <w:r w:rsidR="00E7577E">
        <w:t xml:space="preserve"> </w:t>
      </w:r>
      <w:r>
        <w:t xml:space="preserve">, </w:t>
      </w:r>
      <w:r w:rsidR="00953D5B">
        <w:t>inverser le diner et les déjeuné</w:t>
      </w:r>
      <w:r w:rsidR="00AB2829">
        <w:t xml:space="preserve"> comme-ça elle brulerais plus de féculents </w:t>
      </w:r>
      <w:r w:rsidR="00E7577E">
        <w:t>et de maintenir la patate duce au déjeuné, comme-çà, les féculents, plus lent à être digérés, auront plus de chance d’être consumé.</w:t>
      </w:r>
    </w:p>
    <w:sectPr w:rsidR="00807E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zIytzQ3sTA3NjNS0lEKTi0uzszPAykwrAUAAyTjOCwAAAA="/>
  </w:docVars>
  <w:rsids>
    <w:rsidRoot w:val="008B1757"/>
    <w:rsid w:val="000E73FC"/>
    <w:rsid w:val="00115C1F"/>
    <w:rsid w:val="0026773B"/>
    <w:rsid w:val="005B0304"/>
    <w:rsid w:val="00672388"/>
    <w:rsid w:val="006B14C4"/>
    <w:rsid w:val="006E30ED"/>
    <w:rsid w:val="0070443F"/>
    <w:rsid w:val="0078043C"/>
    <w:rsid w:val="00807E67"/>
    <w:rsid w:val="0083434A"/>
    <w:rsid w:val="008B1757"/>
    <w:rsid w:val="009049D7"/>
    <w:rsid w:val="00953D5B"/>
    <w:rsid w:val="00A73A62"/>
    <w:rsid w:val="00AB2829"/>
    <w:rsid w:val="00BD2746"/>
    <w:rsid w:val="00CF4D5F"/>
    <w:rsid w:val="00E40840"/>
    <w:rsid w:val="00E7577E"/>
    <w:rsid w:val="00F70AC5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120E1"/>
  <w15:chartTrackingRefBased/>
  <w15:docId w15:val="{A5977E0D-3D46-4DFF-B20E-DC584D6F2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36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20-05-05T14:24:00Z</dcterms:created>
  <dcterms:modified xsi:type="dcterms:W3CDTF">2020-05-05T16:01:00Z</dcterms:modified>
</cp:coreProperties>
</file>